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4f4d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cdaf6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d8acc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aec22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705cc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e0b53d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9b3ffd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a2604e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8T00:03:26Z</dcterms:created>
  <dcterms:modified xsi:type="dcterms:W3CDTF">2022-01-08T00:03:26Z</dcterms:modified>
</cp:coreProperties>
</file>